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5A47D" w14:textId="7AE42010" w:rsidR="00270EB3" w:rsidRPr="0034439D" w:rsidRDefault="00107D99" w:rsidP="00270EB3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Homework </w:t>
      </w:r>
      <w:r w:rsidR="00E20D6C">
        <w:rPr>
          <w:rFonts w:ascii="Times New Roman" w:hAnsi="Times New Roman" w:cs="Times New Roman"/>
          <w:b/>
          <w:sz w:val="28"/>
        </w:rPr>
        <w:t>8 Programming Task</w:t>
      </w:r>
      <w:r w:rsidR="00FD54F8">
        <w:rPr>
          <w:rFonts w:ascii="Times New Roman" w:hAnsi="Times New Roman" w:cs="Times New Roman"/>
          <w:b/>
          <w:sz w:val="28"/>
        </w:rPr>
        <w:t xml:space="preserve"> (</w:t>
      </w:r>
      <w:r w:rsidR="00E20D6C">
        <w:rPr>
          <w:rFonts w:ascii="Times New Roman" w:hAnsi="Times New Roman" w:cs="Times New Roman"/>
          <w:b/>
          <w:sz w:val="28"/>
        </w:rPr>
        <w:t>1</w:t>
      </w:r>
      <w:r w:rsidR="008B6C23">
        <w:rPr>
          <w:rFonts w:ascii="Times New Roman" w:hAnsi="Times New Roman" w:cs="Times New Roman"/>
          <w:b/>
          <w:sz w:val="28"/>
        </w:rPr>
        <w:t>0 points)</w:t>
      </w:r>
    </w:p>
    <w:p w14:paraId="18444E6B" w14:textId="77777777" w:rsidR="00270EB3" w:rsidRDefault="00270EB3" w:rsidP="00270EB3">
      <w:pPr>
        <w:jc w:val="center"/>
        <w:rPr>
          <w:rFonts w:ascii="Times New Roman" w:hAnsi="Times New Roman" w:cs="Times New Roman"/>
        </w:rPr>
      </w:pPr>
    </w:p>
    <w:p w14:paraId="0F810DDB" w14:textId="765840CD" w:rsidR="00270EB3" w:rsidRDefault="00D05E52" w:rsidP="00270EB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T</w:t>
      </w:r>
      <w:r w:rsidR="00270EB3">
        <w:rPr>
          <w:rFonts w:ascii="Times New Roman" w:hAnsi="Times New Roman" w:cs="Times New Roman"/>
        </w:rPr>
        <w:t xml:space="preserve"> </w:t>
      </w:r>
      <w:r w:rsidR="00372124">
        <w:rPr>
          <w:rFonts w:ascii="Times New Roman" w:hAnsi="Times New Roman" w:cs="Times New Roman"/>
        </w:rPr>
        <w:t>55</w:t>
      </w:r>
      <w:r>
        <w:rPr>
          <w:rFonts w:ascii="Times New Roman" w:hAnsi="Times New Roman" w:cs="Times New Roman"/>
        </w:rPr>
        <w:t>20</w:t>
      </w:r>
      <w:r w:rsidR="00270EB3" w:rsidRPr="0034439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- </w:t>
      </w:r>
      <w:r w:rsidR="00E20D6C">
        <w:rPr>
          <w:rFonts w:ascii="Times New Roman" w:hAnsi="Times New Roman" w:cs="Times New Roman"/>
        </w:rPr>
        <w:t>Fall</w:t>
      </w:r>
      <w:r>
        <w:rPr>
          <w:rFonts w:ascii="Times New Roman" w:hAnsi="Times New Roman" w:cs="Times New Roman"/>
        </w:rPr>
        <w:t xml:space="preserve"> </w:t>
      </w:r>
      <w:r w:rsidR="00270EB3" w:rsidRPr="0034439D">
        <w:rPr>
          <w:rFonts w:ascii="Times New Roman" w:hAnsi="Times New Roman" w:cs="Times New Roman"/>
        </w:rPr>
        <w:t>20</w:t>
      </w:r>
      <w:r w:rsidR="007B171A">
        <w:rPr>
          <w:rFonts w:ascii="Times New Roman" w:hAnsi="Times New Roman" w:cs="Times New Roman"/>
        </w:rPr>
        <w:t>2</w:t>
      </w:r>
      <w:r w:rsidR="00BF1C2F">
        <w:rPr>
          <w:rFonts w:ascii="Times New Roman" w:hAnsi="Times New Roman" w:cs="Times New Roman"/>
        </w:rPr>
        <w:t>2</w:t>
      </w:r>
      <w:r w:rsidR="00270EB3" w:rsidRPr="0034439D">
        <w:rPr>
          <w:rFonts w:ascii="Times New Roman" w:hAnsi="Times New Roman" w:cs="Times New Roman"/>
        </w:rPr>
        <w:t xml:space="preserve">, </w:t>
      </w:r>
      <w:r w:rsidR="00270EB3">
        <w:rPr>
          <w:rFonts w:ascii="Times New Roman" w:hAnsi="Times New Roman" w:cs="Times New Roman"/>
        </w:rPr>
        <w:t>Chen</w:t>
      </w:r>
    </w:p>
    <w:p w14:paraId="619DD850" w14:textId="7FAF9E7A" w:rsidR="003B2000" w:rsidRPr="00C74BDE" w:rsidRDefault="00D1432F" w:rsidP="00D1432F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 w:rsidRPr="00CF64ED">
        <w:rPr>
          <w:rFonts w:ascii="Times New Roman" w:hAnsi="Times New Roman" w:cs="Times New Roman"/>
          <w:b/>
          <w:sz w:val="24"/>
          <w:szCs w:val="24"/>
        </w:rPr>
        <w:t>Name</w:t>
      </w:r>
      <w:r w:rsidR="002A19CA">
        <w:rPr>
          <w:rFonts w:ascii="Times New Roman" w:hAnsi="Times New Roman" w:cs="Times New Roman"/>
          <w:sz w:val="24"/>
          <w:szCs w:val="24"/>
        </w:rPr>
        <w:t xml:space="preserve">: </w:t>
      </w:r>
      <w:r w:rsidR="008340EF">
        <w:rPr>
          <w:rFonts w:ascii="Times New Roman" w:hAnsi="Times New Roman" w:cs="Times New Roman"/>
          <w:sz w:val="24"/>
          <w:szCs w:val="24"/>
        </w:rPr>
        <w:t>__</w:t>
      </w:r>
      <w:r w:rsidR="006B53CB" w:rsidRPr="006B53CB">
        <w:rPr>
          <w:rFonts w:ascii="Times New Roman" w:hAnsi="Times New Roman" w:cs="Times New Roman"/>
          <w:sz w:val="24"/>
          <w:szCs w:val="24"/>
          <w:u w:val="single"/>
        </w:rPr>
        <w:t>Ronald Adomako</w:t>
      </w:r>
      <w:r w:rsidR="008340EF">
        <w:rPr>
          <w:rFonts w:ascii="Times New Roman" w:hAnsi="Times New Roman" w:cs="Times New Roman"/>
          <w:sz w:val="24"/>
          <w:szCs w:val="24"/>
        </w:rPr>
        <w:t>____</w:t>
      </w:r>
    </w:p>
    <w:p w14:paraId="6E1C20BA" w14:textId="1AD2DEEB" w:rsidR="00E20D6C" w:rsidRDefault="00E20D6C" w:rsidP="00E20D6C">
      <w:pPr>
        <w:tabs>
          <w:tab w:val="left" w:pos="936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Data</w:t>
      </w:r>
    </w:p>
    <w:p w14:paraId="26BE94F8" w14:textId="77777777" w:rsidR="00F76C0B" w:rsidRDefault="00F76C0B" w:rsidP="00E20D6C">
      <w:pPr>
        <w:tabs>
          <w:tab w:val="left" w:pos="9360"/>
        </w:tabs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5431B30" w14:textId="03958685" w:rsidR="00E20D6C" w:rsidRP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 w:rsidRPr="00E20D6C">
        <w:rPr>
          <w:rFonts w:ascii="Times New Roman" w:hAnsi="Times New Roman" w:cs="Times New Roman"/>
          <w:sz w:val="24"/>
          <w:szCs w:val="24"/>
        </w:rPr>
        <w:t xml:space="preserve">The data file “UniversalBank.csv” contains a dataset of 5000 customers of the Universal Bank. </w:t>
      </w:r>
    </w:p>
    <w:p w14:paraId="3A76D1E3" w14:textId="77777777" w:rsidR="00E20D6C" w:rsidRP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 w:rsidRPr="00E20D6C">
        <w:rPr>
          <w:rFonts w:ascii="Times New Roman" w:hAnsi="Times New Roman" w:cs="Times New Roman"/>
          <w:sz w:val="24"/>
          <w:szCs w:val="24"/>
        </w:rPr>
        <w:t>Below is the description of columns in the dataset.</w:t>
      </w:r>
      <w:r w:rsidRPr="00E20D6C">
        <w:rPr>
          <w:rFonts w:ascii="Times New Roman" w:hAnsi="Times New Roman" w:cs="Times New Roman"/>
          <w:sz w:val="24"/>
          <w:szCs w:val="24"/>
        </w:rPr>
        <w:br/>
        <w:t>• Id: Customer ID</w:t>
      </w:r>
      <w:r w:rsidRPr="00E20D6C">
        <w:rPr>
          <w:rFonts w:ascii="Times New Roman" w:hAnsi="Times New Roman" w:cs="Times New Roman"/>
          <w:sz w:val="24"/>
          <w:szCs w:val="24"/>
        </w:rPr>
        <w:br/>
        <w:t>• Age: Customer’s age in completed years</w:t>
      </w:r>
      <w:r w:rsidRPr="00E20D6C">
        <w:rPr>
          <w:rFonts w:ascii="Times New Roman" w:hAnsi="Times New Roman" w:cs="Times New Roman"/>
          <w:sz w:val="24"/>
          <w:szCs w:val="24"/>
        </w:rPr>
        <w:br/>
        <w:t>• Experience: #years of professional experience</w:t>
      </w:r>
      <w:r w:rsidRPr="00E20D6C">
        <w:rPr>
          <w:rFonts w:ascii="Times New Roman" w:hAnsi="Times New Roman" w:cs="Times New Roman"/>
          <w:sz w:val="24"/>
          <w:szCs w:val="24"/>
        </w:rPr>
        <w:br/>
        <w:t>• Income: Annual income of the customer ($000)</w:t>
      </w:r>
      <w:r w:rsidRPr="00E20D6C">
        <w:rPr>
          <w:rFonts w:ascii="Times New Roman" w:hAnsi="Times New Roman" w:cs="Times New Roman"/>
          <w:sz w:val="24"/>
          <w:szCs w:val="24"/>
        </w:rPr>
        <w:br/>
        <w:t xml:space="preserve">• </w:t>
      </w:r>
      <w:proofErr w:type="spellStart"/>
      <w:r w:rsidRPr="00E20D6C">
        <w:rPr>
          <w:rFonts w:ascii="Times New Roman" w:hAnsi="Times New Roman" w:cs="Times New Roman"/>
          <w:sz w:val="24"/>
          <w:szCs w:val="24"/>
        </w:rPr>
        <w:t>ZIPCode</w:t>
      </w:r>
      <w:proofErr w:type="spellEnd"/>
      <w:r w:rsidRPr="00E20D6C">
        <w:rPr>
          <w:rFonts w:ascii="Times New Roman" w:hAnsi="Times New Roman" w:cs="Times New Roman"/>
          <w:sz w:val="24"/>
          <w:szCs w:val="24"/>
        </w:rPr>
        <w:t>: Home Address ZIP code.</w:t>
      </w:r>
      <w:r w:rsidRPr="00E20D6C">
        <w:rPr>
          <w:rFonts w:ascii="Times New Roman" w:hAnsi="Times New Roman" w:cs="Times New Roman"/>
          <w:sz w:val="24"/>
          <w:szCs w:val="24"/>
        </w:rPr>
        <w:br/>
        <w:t>• Family: Family size of the customer</w:t>
      </w:r>
      <w:r w:rsidRPr="00E20D6C">
        <w:rPr>
          <w:rFonts w:ascii="Times New Roman" w:hAnsi="Times New Roman" w:cs="Times New Roman"/>
          <w:sz w:val="24"/>
          <w:szCs w:val="24"/>
        </w:rPr>
        <w:br/>
        <w:t xml:space="preserve">• </w:t>
      </w:r>
      <w:proofErr w:type="spellStart"/>
      <w:r w:rsidRPr="00E20D6C">
        <w:rPr>
          <w:rFonts w:ascii="Times New Roman" w:hAnsi="Times New Roman" w:cs="Times New Roman"/>
          <w:sz w:val="24"/>
          <w:szCs w:val="24"/>
        </w:rPr>
        <w:t>CCAvg</w:t>
      </w:r>
      <w:proofErr w:type="spellEnd"/>
      <w:r w:rsidRPr="00E20D6C">
        <w:rPr>
          <w:rFonts w:ascii="Times New Roman" w:hAnsi="Times New Roman" w:cs="Times New Roman"/>
          <w:sz w:val="24"/>
          <w:szCs w:val="24"/>
        </w:rPr>
        <w:t>: Avg. spending on credit cards per month ($000)</w:t>
      </w:r>
      <w:r w:rsidRPr="00E20D6C">
        <w:rPr>
          <w:rFonts w:ascii="Times New Roman" w:hAnsi="Times New Roman" w:cs="Times New Roman"/>
          <w:sz w:val="24"/>
          <w:szCs w:val="24"/>
        </w:rPr>
        <w:br/>
        <w:t>• Education: Education Level. 1: Undergrad; 2: Graduate; 3: Advanced/Professional</w:t>
      </w:r>
      <w:r w:rsidRPr="00E20D6C">
        <w:rPr>
          <w:rFonts w:ascii="Times New Roman" w:hAnsi="Times New Roman" w:cs="Times New Roman"/>
          <w:sz w:val="24"/>
          <w:szCs w:val="24"/>
        </w:rPr>
        <w:br/>
        <w:t>• Mortgage: Value of house mortgage if any. ($000)</w:t>
      </w:r>
      <w:r w:rsidRPr="00E20D6C">
        <w:rPr>
          <w:rFonts w:ascii="Times New Roman" w:hAnsi="Times New Roman" w:cs="Times New Roman"/>
          <w:sz w:val="24"/>
          <w:szCs w:val="24"/>
        </w:rPr>
        <w:br/>
        <w:t xml:space="preserve">• </w:t>
      </w:r>
      <w:proofErr w:type="spellStart"/>
      <w:r w:rsidRPr="00E20D6C">
        <w:rPr>
          <w:rFonts w:ascii="Times New Roman" w:hAnsi="Times New Roman" w:cs="Times New Roman"/>
          <w:sz w:val="24"/>
          <w:szCs w:val="24"/>
        </w:rPr>
        <w:t>Personal_Loan</w:t>
      </w:r>
      <w:proofErr w:type="spellEnd"/>
      <w:r w:rsidRPr="00E20D6C">
        <w:rPr>
          <w:rFonts w:ascii="Times New Roman" w:hAnsi="Times New Roman" w:cs="Times New Roman"/>
          <w:sz w:val="24"/>
          <w:szCs w:val="24"/>
        </w:rPr>
        <w:t>: Did this customer accept the personal loan offered in the last campaign?</w:t>
      </w:r>
      <w:r w:rsidRPr="00E20D6C">
        <w:rPr>
          <w:rFonts w:ascii="Times New Roman" w:hAnsi="Times New Roman" w:cs="Times New Roman"/>
          <w:sz w:val="24"/>
          <w:szCs w:val="24"/>
        </w:rPr>
        <w:br/>
        <w:t xml:space="preserve">• </w:t>
      </w:r>
      <w:proofErr w:type="spellStart"/>
      <w:r w:rsidRPr="00E20D6C">
        <w:rPr>
          <w:rFonts w:ascii="Times New Roman" w:hAnsi="Times New Roman" w:cs="Times New Roman"/>
          <w:sz w:val="24"/>
          <w:szCs w:val="24"/>
        </w:rPr>
        <w:t>Securities_Account</w:t>
      </w:r>
      <w:proofErr w:type="spellEnd"/>
      <w:r w:rsidRPr="00E20D6C">
        <w:rPr>
          <w:rFonts w:ascii="Times New Roman" w:hAnsi="Times New Roman" w:cs="Times New Roman"/>
          <w:sz w:val="24"/>
          <w:szCs w:val="24"/>
        </w:rPr>
        <w:t>: Does the customer have a securities account with the bank?</w:t>
      </w:r>
      <w:r w:rsidRPr="00E20D6C">
        <w:rPr>
          <w:rFonts w:ascii="Times New Roman" w:hAnsi="Times New Roman" w:cs="Times New Roman"/>
          <w:sz w:val="24"/>
          <w:szCs w:val="24"/>
        </w:rPr>
        <w:br/>
        <w:t xml:space="preserve">• </w:t>
      </w:r>
      <w:proofErr w:type="spellStart"/>
      <w:r w:rsidRPr="00E20D6C">
        <w:rPr>
          <w:rFonts w:ascii="Times New Roman" w:hAnsi="Times New Roman" w:cs="Times New Roman"/>
          <w:sz w:val="24"/>
          <w:szCs w:val="24"/>
        </w:rPr>
        <w:t>CD_Account</w:t>
      </w:r>
      <w:proofErr w:type="spellEnd"/>
      <w:r w:rsidRPr="00E20D6C">
        <w:rPr>
          <w:rFonts w:ascii="Times New Roman" w:hAnsi="Times New Roman" w:cs="Times New Roman"/>
          <w:sz w:val="24"/>
          <w:szCs w:val="24"/>
        </w:rPr>
        <w:t>: Does the customer have a certificate of deposit (CD) account with the bank?</w:t>
      </w:r>
      <w:r w:rsidRPr="00E20D6C">
        <w:rPr>
          <w:rFonts w:ascii="Times New Roman" w:hAnsi="Times New Roman" w:cs="Times New Roman"/>
          <w:sz w:val="24"/>
          <w:szCs w:val="24"/>
        </w:rPr>
        <w:br/>
        <w:t>• Online: Does the customer use internet banking facilities?</w:t>
      </w:r>
      <w:r w:rsidRPr="00E20D6C">
        <w:rPr>
          <w:rFonts w:ascii="Times New Roman" w:hAnsi="Times New Roman" w:cs="Times New Roman"/>
          <w:sz w:val="24"/>
          <w:szCs w:val="24"/>
        </w:rPr>
        <w:br/>
        <w:t xml:space="preserve">• </w:t>
      </w:r>
      <w:proofErr w:type="spellStart"/>
      <w:r w:rsidRPr="00E20D6C">
        <w:rPr>
          <w:rFonts w:ascii="Times New Roman" w:hAnsi="Times New Roman" w:cs="Times New Roman"/>
          <w:sz w:val="24"/>
          <w:szCs w:val="24"/>
        </w:rPr>
        <w:t>CreditCard</w:t>
      </w:r>
      <w:proofErr w:type="spellEnd"/>
      <w:r w:rsidRPr="00E20D6C">
        <w:rPr>
          <w:rFonts w:ascii="Times New Roman" w:hAnsi="Times New Roman" w:cs="Times New Roman"/>
          <w:sz w:val="24"/>
          <w:szCs w:val="24"/>
        </w:rPr>
        <w:t xml:space="preserve">: Does the customer use a credit card issued by </w:t>
      </w:r>
      <w:proofErr w:type="spellStart"/>
      <w:r w:rsidRPr="00E20D6C">
        <w:rPr>
          <w:rFonts w:ascii="Times New Roman" w:hAnsi="Times New Roman" w:cs="Times New Roman"/>
          <w:sz w:val="24"/>
          <w:szCs w:val="24"/>
        </w:rPr>
        <w:t>UniversalBank</w:t>
      </w:r>
      <w:proofErr w:type="spellEnd"/>
      <w:r w:rsidRPr="00E20D6C">
        <w:rPr>
          <w:rFonts w:ascii="Times New Roman" w:hAnsi="Times New Roman" w:cs="Times New Roman"/>
          <w:sz w:val="24"/>
          <w:szCs w:val="24"/>
        </w:rPr>
        <w:t>?</w:t>
      </w:r>
    </w:p>
    <w:p w14:paraId="7B5EB5F2" w14:textId="2298FEA0" w:rsidR="00E20D6C" w:rsidRP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 w:rsidRPr="00E20D6C">
        <w:rPr>
          <w:rFonts w:ascii="Times New Roman" w:hAnsi="Times New Roman" w:cs="Times New Roman"/>
          <w:b/>
          <w:bCs/>
          <w:sz w:val="24"/>
          <w:szCs w:val="24"/>
        </w:rPr>
        <w:t>Note:</w:t>
      </w:r>
      <w:r w:rsidRPr="00E20D6C">
        <w:rPr>
          <w:rFonts w:ascii="Times New Roman" w:hAnsi="Times New Roman" w:cs="Times New Roman"/>
          <w:sz w:val="24"/>
          <w:szCs w:val="24"/>
        </w:rPr>
        <w:t> Since Education should be categorical variable, you need to convert it into dummies.</w:t>
      </w:r>
    </w:p>
    <w:p w14:paraId="04E6BACD" w14:textId="77777777" w:rsid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</w:p>
    <w:p w14:paraId="7B7705DD" w14:textId="6599039B" w:rsid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 w:rsidRPr="00E20D6C">
        <w:rPr>
          <w:rFonts w:ascii="Times New Roman" w:hAnsi="Times New Roman" w:cs="Times New Roman"/>
          <w:sz w:val="24"/>
          <w:szCs w:val="24"/>
        </w:rPr>
        <w:t xml:space="preserve">Complete </w:t>
      </w:r>
      <w:r>
        <w:rPr>
          <w:rFonts w:ascii="Times New Roman" w:hAnsi="Times New Roman" w:cs="Times New Roman"/>
          <w:sz w:val="24"/>
          <w:szCs w:val="24"/>
        </w:rPr>
        <w:t xml:space="preserve">the following </w:t>
      </w:r>
      <w:r w:rsidRPr="00E20D6C">
        <w:rPr>
          <w:rFonts w:ascii="Times New Roman" w:hAnsi="Times New Roman" w:cs="Times New Roman"/>
          <w:sz w:val="24"/>
          <w:szCs w:val="24"/>
        </w:rPr>
        <w:t xml:space="preserve">task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E20D6C">
        <w:rPr>
          <w:rFonts w:ascii="Times New Roman" w:hAnsi="Times New Roman" w:cs="Times New Roman"/>
          <w:sz w:val="24"/>
          <w:szCs w:val="24"/>
        </w:rPr>
        <w:t>questions.</w:t>
      </w:r>
    </w:p>
    <w:p w14:paraId="5A87DB2B" w14:textId="77777777" w:rsidR="00E20D6C" w:rsidRP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</w:p>
    <w:p w14:paraId="7F80532B" w14:textId="59D089EA" w:rsidR="008340EF" w:rsidRPr="008340EF" w:rsidRDefault="00870F3C" w:rsidP="008340EF">
      <w:pPr>
        <w:tabs>
          <w:tab w:val="left" w:pos="9360"/>
        </w:tabs>
        <w:spacing w:after="120"/>
        <w:rPr>
          <w:rFonts w:ascii="Helvetica" w:eastAsia="Times New Roman" w:hAnsi="Helvetica" w:cs="Helvetica"/>
          <w:color w:val="2D3B45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Programming </w:t>
      </w:r>
      <w:r w:rsidR="008340EF" w:rsidRPr="008340EF">
        <w:rPr>
          <w:rFonts w:ascii="Times New Roman" w:hAnsi="Times New Roman" w:cs="Times New Roman"/>
          <w:b/>
          <w:sz w:val="24"/>
          <w:szCs w:val="24"/>
          <w:u w:val="single"/>
        </w:rPr>
        <w:t xml:space="preserve">Task: </w:t>
      </w:r>
      <w:r w:rsidR="00E20D6C">
        <w:rPr>
          <w:rFonts w:ascii="Times New Roman" w:hAnsi="Times New Roman" w:cs="Times New Roman"/>
          <w:b/>
          <w:sz w:val="24"/>
          <w:szCs w:val="24"/>
          <w:u w:val="single"/>
        </w:rPr>
        <w:t>(6 points)</w:t>
      </w:r>
    </w:p>
    <w:p w14:paraId="79039E37" w14:textId="5846966E" w:rsidR="008340EF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 w:rsidRPr="00E20D6C">
        <w:rPr>
          <w:rFonts w:ascii="Times New Roman" w:hAnsi="Times New Roman" w:cs="Times New Roman"/>
          <w:sz w:val="24"/>
          <w:szCs w:val="24"/>
        </w:rPr>
        <w:t xml:space="preserve">Conduct a multiple linear regression analysis. Regress </w:t>
      </w:r>
      <w:proofErr w:type="spellStart"/>
      <w:r w:rsidRPr="00E20D6C">
        <w:rPr>
          <w:rFonts w:ascii="Times New Roman" w:hAnsi="Times New Roman" w:cs="Times New Roman"/>
          <w:sz w:val="24"/>
          <w:szCs w:val="24"/>
        </w:rPr>
        <w:t>Personal_Loan</w:t>
      </w:r>
      <w:proofErr w:type="spellEnd"/>
      <w:r w:rsidRPr="00E20D6C">
        <w:rPr>
          <w:rFonts w:ascii="Times New Roman" w:hAnsi="Times New Roman" w:cs="Times New Roman"/>
          <w:sz w:val="24"/>
          <w:szCs w:val="24"/>
        </w:rPr>
        <w:t xml:space="preserve"> on other variables except Id and </w:t>
      </w:r>
      <w:proofErr w:type="spellStart"/>
      <w:r w:rsidRPr="00E20D6C">
        <w:rPr>
          <w:rFonts w:ascii="Times New Roman" w:hAnsi="Times New Roman" w:cs="Times New Roman"/>
          <w:sz w:val="24"/>
          <w:szCs w:val="24"/>
        </w:rPr>
        <w:t>ZIP_Code</w:t>
      </w:r>
      <w:proofErr w:type="spellEnd"/>
      <w:r w:rsidRPr="00E20D6C">
        <w:rPr>
          <w:rFonts w:ascii="Times New Roman" w:hAnsi="Times New Roman" w:cs="Times New Roman"/>
          <w:sz w:val="24"/>
          <w:szCs w:val="24"/>
        </w:rPr>
        <w:t>.</w:t>
      </w:r>
      <w:r w:rsidR="008340EF" w:rsidRPr="00E20D6C">
        <w:rPr>
          <w:rFonts w:ascii="Times New Roman" w:hAnsi="Times New Roman" w:cs="Times New Roman"/>
          <w:sz w:val="24"/>
          <w:szCs w:val="24"/>
        </w:rPr>
        <w:t> </w:t>
      </w:r>
    </w:p>
    <w:p w14:paraId="2705CC9C" w14:textId="24873D90" w:rsid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</w:p>
    <w:p w14:paraId="4FA2F7A8" w14:textId="60387B06" w:rsidR="00E20D6C" w:rsidRPr="00E20D6C" w:rsidRDefault="00E20D6C" w:rsidP="00E20D6C">
      <w:pPr>
        <w:tabs>
          <w:tab w:val="left" w:pos="9360"/>
        </w:tabs>
        <w:spacing w:after="1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20D6C">
        <w:rPr>
          <w:rFonts w:ascii="Times New Roman" w:hAnsi="Times New Roman" w:cs="Times New Roman"/>
          <w:b/>
          <w:sz w:val="24"/>
          <w:szCs w:val="24"/>
          <w:u w:val="single"/>
        </w:rPr>
        <w:t>Question 1: (2 points)</w:t>
      </w:r>
    </w:p>
    <w:p w14:paraId="73517C53" w14:textId="2634A5DC" w:rsid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 w:rsidRPr="00E20D6C">
        <w:rPr>
          <w:rFonts w:ascii="Times New Roman" w:hAnsi="Times New Roman" w:cs="Times New Roman"/>
          <w:sz w:val="24"/>
          <w:szCs w:val="24"/>
        </w:rPr>
        <w:t xml:space="preserve">According to the OLS, interpret the effect of Education on </w:t>
      </w:r>
      <w:proofErr w:type="spellStart"/>
      <w:r w:rsidRPr="00E20D6C">
        <w:rPr>
          <w:rFonts w:ascii="Times New Roman" w:hAnsi="Times New Roman" w:cs="Times New Roman"/>
          <w:sz w:val="24"/>
          <w:szCs w:val="24"/>
        </w:rPr>
        <w:t>Personal_Loan</w:t>
      </w:r>
      <w:proofErr w:type="spellEnd"/>
      <w:r w:rsidRPr="00E20D6C">
        <w:rPr>
          <w:rFonts w:ascii="Times New Roman" w:hAnsi="Times New Roman" w:cs="Times New Roman"/>
          <w:sz w:val="24"/>
          <w:szCs w:val="24"/>
        </w:rPr>
        <w:t xml:space="preserve">? Does the effect statistically significant? Since the </w:t>
      </w:r>
      <w:proofErr w:type="spellStart"/>
      <w:r w:rsidRPr="00E20D6C">
        <w:rPr>
          <w:rFonts w:ascii="Times New Roman" w:hAnsi="Times New Roman" w:cs="Times New Roman"/>
          <w:sz w:val="24"/>
          <w:szCs w:val="24"/>
        </w:rPr>
        <w:t>Personal_Loan</w:t>
      </w:r>
      <w:proofErr w:type="spellEnd"/>
      <w:r w:rsidRPr="00E20D6C">
        <w:rPr>
          <w:rFonts w:ascii="Times New Roman" w:hAnsi="Times New Roman" w:cs="Times New Roman"/>
          <w:sz w:val="24"/>
          <w:szCs w:val="24"/>
        </w:rPr>
        <w:t xml:space="preserve"> is a dummy variable, you can interpret the coefficient as the change of probability. Explain the effect using business language (people </w:t>
      </w:r>
      <w:r>
        <w:rPr>
          <w:rFonts w:ascii="Times New Roman" w:hAnsi="Times New Roman" w:cs="Times New Roman"/>
          <w:sz w:val="24"/>
          <w:szCs w:val="24"/>
        </w:rPr>
        <w:t xml:space="preserve">with common </w:t>
      </w:r>
      <w:r w:rsidRPr="00E20D6C">
        <w:rPr>
          <w:rFonts w:ascii="Times New Roman" w:hAnsi="Times New Roman" w:cs="Times New Roman"/>
          <w:sz w:val="24"/>
          <w:szCs w:val="24"/>
        </w:rPr>
        <w:t xml:space="preserve">business </w:t>
      </w:r>
      <w:r>
        <w:rPr>
          <w:rFonts w:ascii="Times New Roman" w:hAnsi="Times New Roman" w:cs="Times New Roman"/>
          <w:sz w:val="24"/>
          <w:szCs w:val="24"/>
        </w:rPr>
        <w:t>background</w:t>
      </w:r>
      <w:r w:rsidRPr="00E20D6C">
        <w:rPr>
          <w:rFonts w:ascii="Times New Roman" w:hAnsi="Times New Roman" w:cs="Times New Roman"/>
          <w:sz w:val="24"/>
          <w:szCs w:val="24"/>
        </w:rPr>
        <w:t xml:space="preserve"> can understand).</w:t>
      </w:r>
    </w:p>
    <w:p w14:paraId="4CCBA34A" w14:textId="3B443AD4" w:rsid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</w:p>
    <w:p w14:paraId="4391B4E7" w14:textId="69BC57EC" w:rsid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Answer:</w:t>
      </w:r>
    </w:p>
    <w:p w14:paraId="7985DA10" w14:textId="1F0B9625" w:rsidR="0056436A" w:rsidRDefault="0056436A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</w:p>
    <w:p w14:paraId="0F256F24" w14:textId="2E4DEA1E" w:rsidR="0056436A" w:rsidRPr="0056436A" w:rsidRDefault="0056436A" w:rsidP="0056436A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6436A">
        <w:rPr>
          <w:rFonts w:ascii="Helvetica Neue" w:hAnsi="Helvetica Neue" w:cs="Helvetica Neue"/>
          <w:b/>
          <w:bCs/>
          <w:color w:val="000000"/>
          <w:sz w:val="24"/>
          <w:szCs w:val="24"/>
        </w:rPr>
        <w:t>On average, no</w:t>
      </w:r>
      <w:r w:rsidR="00EC0152">
        <w:rPr>
          <w:rFonts w:ascii="Helvetica Neue" w:hAnsi="Helvetica Neue" w:cs="Helvetica Neue"/>
          <w:b/>
          <w:bCs/>
          <w:color w:val="000000"/>
          <w:sz w:val="24"/>
          <w:szCs w:val="24"/>
        </w:rPr>
        <w:t>,</w:t>
      </w:r>
      <w:r w:rsidRPr="0056436A">
        <w:rPr>
          <w:rFonts w:ascii="Helvetica Neue" w:hAnsi="Helvetica Neue" w:cs="Helvetica Neue"/>
          <w:b/>
          <w:bCs/>
          <w:color w:val="000000"/>
          <w:sz w:val="24"/>
          <w:szCs w:val="24"/>
        </w:rPr>
        <w:t xml:space="preserve"> Education does not have significant effect on predicting personal after having at least one degree. I showed this by parsing out the three education types into dummy variables. In the first case, having an undergraduate degree is the only example where the P&gt;|t| is under 5%, with the other </w:t>
      </w:r>
      <w:r w:rsidR="009D5EAB">
        <w:rPr>
          <w:rFonts w:ascii="Helvetica Neue" w:hAnsi="Helvetica Neue" w:cs="Helvetica Neue"/>
          <w:b/>
          <w:bCs/>
          <w:color w:val="000000"/>
          <w:sz w:val="24"/>
          <w:szCs w:val="24"/>
        </w:rPr>
        <w:t>types of degree</w:t>
      </w:r>
      <w:r>
        <w:rPr>
          <w:rFonts w:ascii="Helvetica Neue" w:hAnsi="Helvetica Neue" w:cs="Helvetica Neue"/>
          <w:b/>
          <w:bCs/>
          <w:color w:val="000000"/>
          <w:sz w:val="24"/>
          <w:szCs w:val="24"/>
        </w:rPr>
        <w:t xml:space="preserve"> </w:t>
      </w:r>
      <w:r w:rsidRPr="0056436A">
        <w:rPr>
          <w:rFonts w:ascii="Helvetica Neue" w:hAnsi="Helvetica Neue" w:cs="Helvetica Neue"/>
          <w:b/>
          <w:bCs/>
          <w:color w:val="000000"/>
          <w:sz w:val="24"/>
          <w:szCs w:val="24"/>
        </w:rPr>
        <w:t xml:space="preserve">present, suggesting that more degrees does not help one get a loan.  It would be helpful to see non-degrees in this dataset to further compare, but it is clear the first degree is significant in </w:t>
      </w:r>
      <w:r w:rsidR="00EC0152">
        <w:rPr>
          <w:rFonts w:ascii="Helvetica Neue" w:hAnsi="Helvetica Neue" w:cs="Helvetica Neue"/>
          <w:b/>
          <w:bCs/>
          <w:color w:val="000000"/>
          <w:sz w:val="24"/>
          <w:szCs w:val="24"/>
        </w:rPr>
        <w:t xml:space="preserve">whether one obtains </w:t>
      </w:r>
      <w:r w:rsidRPr="0056436A">
        <w:rPr>
          <w:rFonts w:ascii="Helvetica Neue" w:hAnsi="Helvetica Neue" w:cs="Helvetica Neue"/>
          <w:b/>
          <w:bCs/>
          <w:color w:val="000000"/>
          <w:sz w:val="24"/>
          <w:szCs w:val="24"/>
        </w:rPr>
        <w:t>a loan.</w:t>
      </w:r>
    </w:p>
    <w:p w14:paraId="1A8BC683" w14:textId="77777777" w:rsidR="0056436A" w:rsidRDefault="0056436A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</w:p>
    <w:p w14:paraId="283B96B4" w14:textId="11114193" w:rsid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</w:p>
    <w:p w14:paraId="452406C9" w14:textId="651E6799" w:rsidR="00E20D6C" w:rsidRPr="00E20D6C" w:rsidRDefault="00E20D6C" w:rsidP="00E20D6C">
      <w:pPr>
        <w:tabs>
          <w:tab w:val="left" w:pos="9360"/>
        </w:tabs>
        <w:spacing w:after="1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20D6C">
        <w:rPr>
          <w:rFonts w:ascii="Times New Roman" w:hAnsi="Times New Roman" w:cs="Times New Roman"/>
          <w:b/>
          <w:sz w:val="24"/>
          <w:szCs w:val="24"/>
          <w:u w:val="single"/>
        </w:rPr>
        <w:t xml:space="preserve">Questio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2</w:t>
      </w:r>
      <w:r w:rsidRPr="00E20D6C">
        <w:rPr>
          <w:rFonts w:ascii="Times New Roman" w:hAnsi="Times New Roman" w:cs="Times New Roman"/>
          <w:b/>
          <w:sz w:val="24"/>
          <w:szCs w:val="24"/>
          <w:u w:val="single"/>
        </w:rPr>
        <w:t>: (2 points)</w:t>
      </w:r>
    </w:p>
    <w:p w14:paraId="33F4F2C1" w14:textId="2E2A6742" w:rsidR="00E20D6C" w:rsidRDefault="00F76C0B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 w:rsidRPr="00F76C0B">
        <w:rPr>
          <w:rFonts w:ascii="Times New Roman" w:hAnsi="Times New Roman" w:cs="Times New Roman"/>
          <w:sz w:val="24"/>
          <w:szCs w:val="24"/>
        </w:rPr>
        <w:t xml:space="preserve">According to the OLS, interpret the effect of Age on </w:t>
      </w:r>
      <w:proofErr w:type="spellStart"/>
      <w:r w:rsidRPr="00F76C0B">
        <w:rPr>
          <w:rFonts w:ascii="Times New Roman" w:hAnsi="Times New Roman" w:cs="Times New Roman"/>
          <w:sz w:val="24"/>
          <w:szCs w:val="24"/>
        </w:rPr>
        <w:t>Personal_Loan</w:t>
      </w:r>
      <w:proofErr w:type="spellEnd"/>
      <w:r w:rsidRPr="00F76C0B">
        <w:rPr>
          <w:rFonts w:ascii="Times New Roman" w:hAnsi="Times New Roman" w:cs="Times New Roman"/>
          <w:sz w:val="24"/>
          <w:szCs w:val="24"/>
        </w:rPr>
        <w:t>? Does the effect statistically significant? Explain the effect using business language (</w:t>
      </w:r>
      <w:r w:rsidRPr="00E20D6C">
        <w:rPr>
          <w:rFonts w:ascii="Times New Roman" w:hAnsi="Times New Roman" w:cs="Times New Roman"/>
          <w:sz w:val="24"/>
          <w:szCs w:val="24"/>
        </w:rPr>
        <w:t xml:space="preserve">people </w:t>
      </w:r>
      <w:r>
        <w:rPr>
          <w:rFonts w:ascii="Times New Roman" w:hAnsi="Times New Roman" w:cs="Times New Roman"/>
          <w:sz w:val="24"/>
          <w:szCs w:val="24"/>
        </w:rPr>
        <w:t xml:space="preserve">with common </w:t>
      </w:r>
      <w:r w:rsidRPr="00E20D6C">
        <w:rPr>
          <w:rFonts w:ascii="Times New Roman" w:hAnsi="Times New Roman" w:cs="Times New Roman"/>
          <w:sz w:val="24"/>
          <w:szCs w:val="24"/>
        </w:rPr>
        <w:t xml:space="preserve">business </w:t>
      </w:r>
      <w:r>
        <w:rPr>
          <w:rFonts w:ascii="Times New Roman" w:hAnsi="Times New Roman" w:cs="Times New Roman"/>
          <w:sz w:val="24"/>
          <w:szCs w:val="24"/>
        </w:rPr>
        <w:t>background</w:t>
      </w:r>
      <w:r w:rsidRPr="00E20D6C">
        <w:rPr>
          <w:rFonts w:ascii="Times New Roman" w:hAnsi="Times New Roman" w:cs="Times New Roman"/>
          <w:sz w:val="24"/>
          <w:szCs w:val="24"/>
        </w:rPr>
        <w:t xml:space="preserve"> can understand</w:t>
      </w:r>
      <w:r w:rsidRPr="00F76C0B">
        <w:rPr>
          <w:rFonts w:ascii="Times New Roman" w:hAnsi="Times New Roman" w:cs="Times New Roman"/>
          <w:sz w:val="24"/>
          <w:szCs w:val="24"/>
        </w:rPr>
        <w:t>).</w:t>
      </w:r>
    </w:p>
    <w:p w14:paraId="59FD1351" w14:textId="0135B514" w:rsidR="00E20D6C" w:rsidRDefault="00E20D6C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Answer:</w:t>
      </w:r>
    </w:p>
    <w:p w14:paraId="04707CD0" w14:textId="0EF0C0DD" w:rsidR="009D5EAB" w:rsidRDefault="009D5EAB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</w:p>
    <w:p w14:paraId="45238BC4" w14:textId="14AF3547" w:rsidR="006B53CB" w:rsidRPr="006B53CB" w:rsidRDefault="006B53CB" w:rsidP="00E20D6C">
      <w:pPr>
        <w:tabs>
          <w:tab w:val="left" w:pos="936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6B53CB">
        <w:rPr>
          <w:rFonts w:ascii="Helvetica Neue" w:hAnsi="Helvetica Neue"/>
          <w:b/>
          <w:bCs/>
          <w:color w:val="000000"/>
          <w:sz w:val="21"/>
          <w:szCs w:val="21"/>
          <w:shd w:val="clear" w:color="auto" w:fill="FFFFFF"/>
        </w:rPr>
        <w:t xml:space="preserve">Age is </w:t>
      </w:r>
      <w:r w:rsidR="00EC0152" w:rsidRPr="006B53CB">
        <w:rPr>
          <w:rFonts w:ascii="Helvetica Neue" w:hAnsi="Helvetica Neue"/>
          <w:b/>
          <w:bCs/>
          <w:color w:val="000000"/>
          <w:sz w:val="21"/>
          <w:szCs w:val="21"/>
          <w:shd w:val="clear" w:color="auto" w:fill="FFFFFF"/>
        </w:rPr>
        <w:t>statistically</w:t>
      </w:r>
      <w:r w:rsidRPr="006B53CB">
        <w:rPr>
          <w:rFonts w:ascii="Helvetica Neue" w:hAnsi="Helvetica Neue"/>
          <w:b/>
          <w:bCs/>
          <w:color w:val="000000"/>
          <w:sz w:val="21"/>
          <w:szCs w:val="21"/>
          <w:shd w:val="clear" w:color="auto" w:fill="FFFFFF"/>
        </w:rPr>
        <w:t xml:space="preserve"> significant on whether one gets a personal </w:t>
      </w:r>
      <w:proofErr w:type="gramStart"/>
      <w:r w:rsidRPr="006B53CB">
        <w:rPr>
          <w:rFonts w:ascii="Helvetica Neue" w:hAnsi="Helvetica Neue"/>
          <w:b/>
          <w:bCs/>
          <w:color w:val="000000"/>
          <w:sz w:val="21"/>
          <w:szCs w:val="21"/>
          <w:shd w:val="clear" w:color="auto" w:fill="FFFFFF"/>
        </w:rPr>
        <w:t>loan, because</w:t>
      </w:r>
      <w:proofErr w:type="gramEnd"/>
      <w:r w:rsidRPr="006B53CB">
        <w:rPr>
          <w:rFonts w:ascii="Helvetica Neue" w:hAnsi="Helvetica Neue"/>
          <w:b/>
          <w:bCs/>
          <w:color w:val="000000"/>
          <w:sz w:val="21"/>
          <w:szCs w:val="21"/>
          <w:shd w:val="clear" w:color="auto" w:fill="FFFFFF"/>
        </w:rPr>
        <w:t xml:space="preserve"> the p-value is less than 5% (suggesting a high confidence interval). However, the impact of the Age variable is low: with 0.79%, one would have to at least 126 years old to guarantee acceptance of a loan or at least 63 years old to have a 50% chance or receiving a loan</w:t>
      </w:r>
      <w:r w:rsidR="00EC0152">
        <w:rPr>
          <w:rFonts w:ascii="Helvetica Neue" w:hAnsi="Helvetica Neue"/>
          <w:b/>
          <w:bCs/>
          <w:color w:val="000000"/>
          <w:sz w:val="21"/>
          <w:szCs w:val="21"/>
          <w:shd w:val="clear" w:color="auto" w:fill="FFFFFF"/>
        </w:rPr>
        <w:t>.</w:t>
      </w:r>
    </w:p>
    <w:p w14:paraId="7ADADEB9" w14:textId="77777777" w:rsidR="006B53CB" w:rsidRDefault="006B53CB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</w:p>
    <w:p w14:paraId="079CCB53" w14:textId="19A983CA" w:rsidR="009D5EAB" w:rsidRPr="006B53CB" w:rsidRDefault="006B53CB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  <w:u w:val="single"/>
        </w:rPr>
      </w:pPr>
      <w:r w:rsidRPr="006B53CB">
        <w:rPr>
          <w:rFonts w:ascii="Times New Roman" w:hAnsi="Times New Roman" w:cs="Times New Roman"/>
          <w:sz w:val="24"/>
          <w:szCs w:val="24"/>
          <w:u w:val="single"/>
        </w:rPr>
        <w:t>Extra Credit</w:t>
      </w:r>
    </w:p>
    <w:p w14:paraId="5FCF0805" w14:textId="1731AE95" w:rsidR="009D5EAB" w:rsidRDefault="009D5EAB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</w:p>
    <w:p w14:paraId="77E87798" w14:textId="77777777" w:rsidR="006B53CB" w:rsidRPr="006B53CB" w:rsidRDefault="006B53CB" w:rsidP="006B53CB">
      <w:pPr>
        <w:tabs>
          <w:tab w:val="left" w:pos="936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6B53CB">
        <w:rPr>
          <w:rFonts w:ascii="Times New Roman" w:hAnsi="Times New Roman" w:cs="Times New Roman"/>
          <w:b/>
          <w:bCs/>
          <w:sz w:val="24"/>
          <w:szCs w:val="24"/>
        </w:rPr>
        <w:t xml:space="preserve">Doing a regression analysis is a good step to identifying variables for an iterative dimensional analysis (most likely achievable in one step). I noticed the OLS suffered computationally when trying to pre-scale the data like we do for PCA. </w:t>
      </w:r>
    </w:p>
    <w:p w14:paraId="2C410100" w14:textId="77777777" w:rsidR="006B53CB" w:rsidRPr="006B53CB" w:rsidRDefault="006B53CB" w:rsidP="006B53CB">
      <w:pPr>
        <w:tabs>
          <w:tab w:val="left" w:pos="936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4D01D5D" w14:textId="419E2831" w:rsidR="006B53CB" w:rsidRPr="006B53CB" w:rsidRDefault="006B53CB" w:rsidP="006B53CB">
      <w:pPr>
        <w:tabs>
          <w:tab w:val="left" w:pos="936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6B53CB">
        <w:rPr>
          <w:rFonts w:ascii="Times New Roman" w:hAnsi="Times New Roman" w:cs="Times New Roman"/>
          <w:b/>
          <w:bCs/>
          <w:sz w:val="24"/>
          <w:szCs w:val="24"/>
        </w:rPr>
        <w:t>From this practice, I can see that if I cared about keeping the original components and not wanting to tran</w:t>
      </w:r>
      <w:r w:rsidR="00EC0152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6B53CB">
        <w:rPr>
          <w:rFonts w:ascii="Times New Roman" w:hAnsi="Times New Roman" w:cs="Times New Roman"/>
          <w:b/>
          <w:bCs/>
          <w:sz w:val="24"/>
          <w:szCs w:val="24"/>
        </w:rPr>
        <w:t>form variables into a different coordinate space, I could run regression analysis to retain the significant variables itera</w:t>
      </w:r>
      <w:r w:rsidR="00EC0152">
        <w:rPr>
          <w:rFonts w:ascii="Times New Roman" w:hAnsi="Times New Roman" w:cs="Times New Roman"/>
          <w:b/>
          <w:bCs/>
          <w:sz w:val="24"/>
          <w:szCs w:val="24"/>
        </w:rPr>
        <w:t>tively</w:t>
      </w:r>
      <w:r w:rsidRPr="006B53CB">
        <w:rPr>
          <w:rFonts w:ascii="Times New Roman" w:hAnsi="Times New Roman" w:cs="Times New Roman"/>
          <w:b/>
          <w:bCs/>
          <w:sz w:val="24"/>
          <w:szCs w:val="24"/>
        </w:rPr>
        <w:t xml:space="preserve"> until I got a result where I didn't have a high conditional score. This would help me identify the most significant variables.</w:t>
      </w:r>
    </w:p>
    <w:p w14:paraId="4F0353BF" w14:textId="77777777" w:rsidR="006B53CB" w:rsidRPr="006B53CB" w:rsidRDefault="006B53CB" w:rsidP="006B53CB">
      <w:pPr>
        <w:tabs>
          <w:tab w:val="left" w:pos="936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8034791" w14:textId="485FDDA3" w:rsidR="006B53CB" w:rsidRPr="006B53CB" w:rsidRDefault="006B53CB" w:rsidP="006B53CB">
      <w:pPr>
        <w:tabs>
          <w:tab w:val="left" w:pos="936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6B53CB">
        <w:rPr>
          <w:rFonts w:ascii="Times New Roman" w:hAnsi="Times New Roman" w:cs="Times New Roman"/>
          <w:b/>
          <w:bCs/>
          <w:sz w:val="24"/>
          <w:szCs w:val="24"/>
        </w:rPr>
        <w:t>If I cared about just predicting the whether the loan acceptance would be correctly predicted, then I could do a classification analysis employing PCA and scaling to find a model that clusters between loan accepted and loan rejected - Cluster Analysis. This may retain some of the lower significant variables and forego the insignificant ones although they wouldn't be explicitly mapped one-to-one since PCA tran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6B53CB">
        <w:rPr>
          <w:rFonts w:ascii="Times New Roman" w:hAnsi="Times New Roman" w:cs="Times New Roman"/>
          <w:b/>
          <w:bCs/>
          <w:sz w:val="24"/>
          <w:szCs w:val="24"/>
        </w:rPr>
        <w:t>forms the coordinate space. The dimension reduction would be a hint of the number of significant variable - noting that all variables have a probability of significance or insignificance - partial significance. Classification analysis with PCA optimizes the weights of these variables while minimizing effects of multicollinearity otherwise the model wouldn't predict well on new data!</w:t>
      </w:r>
    </w:p>
    <w:p w14:paraId="2D155E08" w14:textId="77777777" w:rsidR="006B53CB" w:rsidRDefault="006B53CB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</w:p>
    <w:p w14:paraId="4E2683F5" w14:textId="0590A527" w:rsidR="00F76C0B" w:rsidRPr="00F76C0B" w:rsidRDefault="00F76C0B" w:rsidP="00F76C0B">
      <w:pPr>
        <w:tabs>
          <w:tab w:val="left" w:pos="9360"/>
        </w:tabs>
        <w:spacing w:after="12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76C0B">
        <w:rPr>
          <w:rFonts w:ascii="Times New Roman" w:hAnsi="Times New Roman" w:cs="Times New Roman"/>
          <w:b/>
          <w:sz w:val="24"/>
          <w:szCs w:val="24"/>
          <w:u w:val="single"/>
        </w:rPr>
        <w:t>Submission:</w:t>
      </w:r>
    </w:p>
    <w:p w14:paraId="13718890" w14:textId="33028579" w:rsidR="00F76C0B" w:rsidRDefault="00F76C0B" w:rsidP="00E20D6C">
      <w:pPr>
        <w:tabs>
          <w:tab w:val="left" w:pos="93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mit: (1) your </w:t>
      </w:r>
      <w:proofErr w:type="spellStart"/>
      <w:r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otebook with results, and (2) this </w:t>
      </w:r>
      <w:r w:rsidR="00170AB7">
        <w:rPr>
          <w:rFonts w:ascii="Times New Roman" w:hAnsi="Times New Roman" w:cs="Times New Roman"/>
          <w:sz w:val="24"/>
          <w:szCs w:val="24"/>
        </w:rPr>
        <w:t xml:space="preserve">task </w:t>
      </w:r>
      <w:r>
        <w:rPr>
          <w:rFonts w:ascii="Times New Roman" w:hAnsi="Times New Roman" w:cs="Times New Roman"/>
          <w:sz w:val="24"/>
          <w:szCs w:val="24"/>
        </w:rPr>
        <w:t>document with answers.</w:t>
      </w:r>
    </w:p>
    <w:sectPr w:rsidR="00F76C0B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136451" w14:textId="77777777" w:rsidR="002A4B75" w:rsidRDefault="002A4B75" w:rsidP="00CF64ED">
      <w:r>
        <w:separator/>
      </w:r>
    </w:p>
  </w:endnote>
  <w:endnote w:type="continuationSeparator" w:id="0">
    <w:p w14:paraId="09CC5AA1" w14:textId="77777777" w:rsidR="002A4B75" w:rsidRDefault="002A4B75" w:rsidP="00CF6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BemboStd-Bold-Identity-H">
    <w:altName w:val="Times New Roman"/>
    <w:panose1 w:val="020B0604020202020204"/>
    <w:charset w:val="00"/>
    <w:family w:val="roman"/>
    <w:notTrueType/>
    <w:pitch w:val="default"/>
  </w:font>
  <w:font w:name="BemboStd-Identity-H">
    <w:altName w:val="Times New Roman"/>
    <w:panose1 w:val="020B0604020202020204"/>
    <w:charset w:val="00"/>
    <w:family w:val="roman"/>
    <w:notTrueType/>
    <w:pitch w:val="default"/>
  </w:font>
  <w:font w:name="BemboStd-Italic-Identity-H">
    <w:altName w:val="Times New Roman"/>
    <w:panose1 w:val="020B0604020202020204"/>
    <w:charset w:val="00"/>
    <w:family w:val="roman"/>
    <w:notTrueType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2338586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06081C40" w14:textId="77777777" w:rsidR="00D66B5E" w:rsidRPr="00AF0EFB" w:rsidRDefault="00D66B5E">
            <w:pPr>
              <w:pStyle w:val="Footer"/>
              <w:jc w:val="center"/>
            </w:pPr>
            <w:r w:rsidRPr="00AF0EFB">
              <w:rPr>
                <w:rFonts w:ascii="Times New Roman" w:hAnsi="Times New Roman" w:cs="Times New Roman"/>
              </w:rPr>
              <w:t xml:space="preserve">Page 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AF0EFB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0C73D0">
              <w:rPr>
                <w:rFonts w:ascii="Times New Roman" w:hAnsi="Times New Roman" w:cs="Times New Roman"/>
                <w:bCs/>
                <w:noProof/>
              </w:rPr>
              <w:t>5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AF0EFB">
              <w:rPr>
                <w:rFonts w:ascii="Times New Roman" w:hAnsi="Times New Roman" w:cs="Times New Roman"/>
              </w:rPr>
              <w:t xml:space="preserve"> of 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AF0EFB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0C73D0">
              <w:rPr>
                <w:rFonts w:ascii="Times New Roman" w:hAnsi="Times New Roman" w:cs="Times New Roman"/>
                <w:bCs/>
                <w:noProof/>
              </w:rPr>
              <w:t>5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0306D67" w14:textId="77777777" w:rsidR="00D66B5E" w:rsidRPr="00AF0EFB" w:rsidRDefault="00D66B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7A2E7" w14:textId="77777777" w:rsidR="002A4B75" w:rsidRDefault="002A4B75" w:rsidP="00CF64ED">
      <w:r>
        <w:separator/>
      </w:r>
    </w:p>
  </w:footnote>
  <w:footnote w:type="continuationSeparator" w:id="0">
    <w:p w14:paraId="7C11A2E1" w14:textId="77777777" w:rsidR="002A4B75" w:rsidRDefault="002A4B75" w:rsidP="00CF6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D0B4E"/>
    <w:multiLevelType w:val="hybridMultilevel"/>
    <w:tmpl w:val="1188EB58"/>
    <w:lvl w:ilvl="0" w:tplc="AA3080FC">
      <w:start w:val="1"/>
      <w:numFmt w:val="upperLetter"/>
      <w:lvlText w:val="%1) "/>
      <w:lvlJc w:val="left"/>
      <w:pPr>
        <w:ind w:left="360" w:hanging="360"/>
      </w:pPr>
      <w:rPr>
        <w:rFonts w:hint="eastAsia"/>
      </w:r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10112E4"/>
    <w:multiLevelType w:val="hybridMultilevel"/>
    <w:tmpl w:val="2A2666E8"/>
    <w:lvl w:ilvl="0" w:tplc="60401236">
      <w:start w:val="1"/>
      <w:numFmt w:val="decimal"/>
      <w:pStyle w:val="PRQ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D9216DF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DC30077"/>
    <w:multiLevelType w:val="hybridMultilevel"/>
    <w:tmpl w:val="FF0E5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7C02F6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7757AC0"/>
    <w:multiLevelType w:val="multilevel"/>
    <w:tmpl w:val="0F50F00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A4D6532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086057D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E6C4E1A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17882164">
    <w:abstractNumId w:val="1"/>
  </w:num>
  <w:num w:numId="2" w16cid:durableId="1894929999">
    <w:abstractNumId w:val="4"/>
  </w:num>
  <w:num w:numId="3" w16cid:durableId="1952470493">
    <w:abstractNumId w:val="8"/>
  </w:num>
  <w:num w:numId="4" w16cid:durableId="1301037692">
    <w:abstractNumId w:val="7"/>
  </w:num>
  <w:num w:numId="5" w16cid:durableId="1866405944">
    <w:abstractNumId w:val="6"/>
  </w:num>
  <w:num w:numId="6" w16cid:durableId="1234585065">
    <w:abstractNumId w:val="2"/>
  </w:num>
  <w:num w:numId="7" w16cid:durableId="638412613">
    <w:abstractNumId w:val="1"/>
  </w:num>
  <w:num w:numId="8" w16cid:durableId="1080908164">
    <w:abstractNumId w:val="3"/>
  </w:num>
  <w:num w:numId="9" w16cid:durableId="775173829">
    <w:abstractNumId w:val="5"/>
  </w:num>
  <w:num w:numId="10" w16cid:durableId="206335195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NDGzsDQxNDC1MDFU0lEKTi0uzszPAykwNKoFABlVPVUtAAAA"/>
  </w:docVars>
  <w:rsids>
    <w:rsidRoot w:val="0034439D"/>
    <w:rsid w:val="000137CC"/>
    <w:rsid w:val="00015AA0"/>
    <w:rsid w:val="000361DE"/>
    <w:rsid w:val="00036BF8"/>
    <w:rsid w:val="0005687D"/>
    <w:rsid w:val="000766BC"/>
    <w:rsid w:val="000861D8"/>
    <w:rsid w:val="00092FDB"/>
    <w:rsid w:val="000A6D31"/>
    <w:rsid w:val="000B269C"/>
    <w:rsid w:val="000B5412"/>
    <w:rsid w:val="000B594A"/>
    <w:rsid w:val="000C73D0"/>
    <w:rsid w:val="000D142C"/>
    <w:rsid w:val="000F1119"/>
    <w:rsid w:val="000F5C97"/>
    <w:rsid w:val="00107D99"/>
    <w:rsid w:val="00124A48"/>
    <w:rsid w:val="001341D0"/>
    <w:rsid w:val="00144C6E"/>
    <w:rsid w:val="00145AD8"/>
    <w:rsid w:val="001636FA"/>
    <w:rsid w:val="00170AB7"/>
    <w:rsid w:val="00175444"/>
    <w:rsid w:val="00175DCB"/>
    <w:rsid w:val="0017777E"/>
    <w:rsid w:val="00196D61"/>
    <w:rsid w:val="001D678C"/>
    <w:rsid w:val="001E2CE7"/>
    <w:rsid w:val="002132BC"/>
    <w:rsid w:val="002230BD"/>
    <w:rsid w:val="0022587A"/>
    <w:rsid w:val="00226547"/>
    <w:rsid w:val="00232412"/>
    <w:rsid w:val="00232FB3"/>
    <w:rsid w:val="00236819"/>
    <w:rsid w:val="0024140E"/>
    <w:rsid w:val="002448B5"/>
    <w:rsid w:val="00244B2E"/>
    <w:rsid w:val="00252FBE"/>
    <w:rsid w:val="00255873"/>
    <w:rsid w:val="00256A57"/>
    <w:rsid w:val="00261814"/>
    <w:rsid w:val="00270EB3"/>
    <w:rsid w:val="00282AF7"/>
    <w:rsid w:val="00287E62"/>
    <w:rsid w:val="00295069"/>
    <w:rsid w:val="0029561B"/>
    <w:rsid w:val="002A19CA"/>
    <w:rsid w:val="002A4B75"/>
    <w:rsid w:val="002C70D3"/>
    <w:rsid w:val="002D2688"/>
    <w:rsid w:val="002D2BBE"/>
    <w:rsid w:val="002E1152"/>
    <w:rsid w:val="002E41C9"/>
    <w:rsid w:val="002F6608"/>
    <w:rsid w:val="00300A17"/>
    <w:rsid w:val="00320100"/>
    <w:rsid w:val="0032130B"/>
    <w:rsid w:val="00340A40"/>
    <w:rsid w:val="00342BF2"/>
    <w:rsid w:val="0034334E"/>
    <w:rsid w:val="0034439D"/>
    <w:rsid w:val="00372124"/>
    <w:rsid w:val="00375378"/>
    <w:rsid w:val="0039027C"/>
    <w:rsid w:val="003904CB"/>
    <w:rsid w:val="003A624D"/>
    <w:rsid w:val="003B1F6B"/>
    <w:rsid w:val="003B2000"/>
    <w:rsid w:val="003B5901"/>
    <w:rsid w:val="003E3E9E"/>
    <w:rsid w:val="003F05E3"/>
    <w:rsid w:val="003F0939"/>
    <w:rsid w:val="003F1B00"/>
    <w:rsid w:val="003F43F7"/>
    <w:rsid w:val="00420DCE"/>
    <w:rsid w:val="0042220B"/>
    <w:rsid w:val="00425744"/>
    <w:rsid w:val="00425CB8"/>
    <w:rsid w:val="0043605B"/>
    <w:rsid w:val="00440189"/>
    <w:rsid w:val="00457E16"/>
    <w:rsid w:val="00461E02"/>
    <w:rsid w:val="004675DF"/>
    <w:rsid w:val="0047183A"/>
    <w:rsid w:val="00477F75"/>
    <w:rsid w:val="00485E7B"/>
    <w:rsid w:val="00495291"/>
    <w:rsid w:val="004A1CDB"/>
    <w:rsid w:val="004F612F"/>
    <w:rsid w:val="005134ED"/>
    <w:rsid w:val="0053324F"/>
    <w:rsid w:val="00535B32"/>
    <w:rsid w:val="00541564"/>
    <w:rsid w:val="0054660F"/>
    <w:rsid w:val="00552762"/>
    <w:rsid w:val="0056436A"/>
    <w:rsid w:val="00573178"/>
    <w:rsid w:val="00597D5F"/>
    <w:rsid w:val="005B4E83"/>
    <w:rsid w:val="005B74D0"/>
    <w:rsid w:val="005C2F2E"/>
    <w:rsid w:val="005C321F"/>
    <w:rsid w:val="005C4267"/>
    <w:rsid w:val="005C42D6"/>
    <w:rsid w:val="005E18DE"/>
    <w:rsid w:val="005F5E10"/>
    <w:rsid w:val="00602712"/>
    <w:rsid w:val="00610BB4"/>
    <w:rsid w:val="00623374"/>
    <w:rsid w:val="00636A3B"/>
    <w:rsid w:val="00655E65"/>
    <w:rsid w:val="00657668"/>
    <w:rsid w:val="006714AA"/>
    <w:rsid w:val="00687F82"/>
    <w:rsid w:val="00691C15"/>
    <w:rsid w:val="00692DC5"/>
    <w:rsid w:val="00695426"/>
    <w:rsid w:val="006B04E3"/>
    <w:rsid w:val="006B1AE4"/>
    <w:rsid w:val="006B501F"/>
    <w:rsid w:val="006B53CB"/>
    <w:rsid w:val="006C4FFF"/>
    <w:rsid w:val="006C7E7A"/>
    <w:rsid w:val="006E1BA8"/>
    <w:rsid w:val="006E57B5"/>
    <w:rsid w:val="006F0FB6"/>
    <w:rsid w:val="006F295F"/>
    <w:rsid w:val="006F6074"/>
    <w:rsid w:val="0076780F"/>
    <w:rsid w:val="0077350F"/>
    <w:rsid w:val="00773F43"/>
    <w:rsid w:val="007813C9"/>
    <w:rsid w:val="00787EA3"/>
    <w:rsid w:val="007B088D"/>
    <w:rsid w:val="007B0CA1"/>
    <w:rsid w:val="007B171A"/>
    <w:rsid w:val="007B422F"/>
    <w:rsid w:val="007C0F35"/>
    <w:rsid w:val="007D0E28"/>
    <w:rsid w:val="007D2F06"/>
    <w:rsid w:val="007D643B"/>
    <w:rsid w:val="007E38EA"/>
    <w:rsid w:val="007E6779"/>
    <w:rsid w:val="007F7180"/>
    <w:rsid w:val="00804814"/>
    <w:rsid w:val="00811D4F"/>
    <w:rsid w:val="00831595"/>
    <w:rsid w:val="008340EF"/>
    <w:rsid w:val="0086011F"/>
    <w:rsid w:val="00870F3C"/>
    <w:rsid w:val="008765B4"/>
    <w:rsid w:val="008A6355"/>
    <w:rsid w:val="008B6C23"/>
    <w:rsid w:val="008D1939"/>
    <w:rsid w:val="008E6A54"/>
    <w:rsid w:val="008F00B1"/>
    <w:rsid w:val="008F77A8"/>
    <w:rsid w:val="0092331F"/>
    <w:rsid w:val="00965A7B"/>
    <w:rsid w:val="009914ED"/>
    <w:rsid w:val="00994D0B"/>
    <w:rsid w:val="009A05F1"/>
    <w:rsid w:val="009B2842"/>
    <w:rsid w:val="009C187E"/>
    <w:rsid w:val="009D5EAB"/>
    <w:rsid w:val="009E1C02"/>
    <w:rsid w:val="009E2129"/>
    <w:rsid w:val="00A01E47"/>
    <w:rsid w:val="00A06099"/>
    <w:rsid w:val="00A13D39"/>
    <w:rsid w:val="00A162C5"/>
    <w:rsid w:val="00A22615"/>
    <w:rsid w:val="00A316F5"/>
    <w:rsid w:val="00A45377"/>
    <w:rsid w:val="00A56D12"/>
    <w:rsid w:val="00A76F3F"/>
    <w:rsid w:val="00A84852"/>
    <w:rsid w:val="00A85DFA"/>
    <w:rsid w:val="00A95D7A"/>
    <w:rsid w:val="00AA2009"/>
    <w:rsid w:val="00AA4717"/>
    <w:rsid w:val="00AA48B9"/>
    <w:rsid w:val="00AA62FF"/>
    <w:rsid w:val="00AA71D1"/>
    <w:rsid w:val="00AC14D7"/>
    <w:rsid w:val="00AD1F4F"/>
    <w:rsid w:val="00AE1B58"/>
    <w:rsid w:val="00AE37CE"/>
    <w:rsid w:val="00AF0EFB"/>
    <w:rsid w:val="00AF3212"/>
    <w:rsid w:val="00B0117A"/>
    <w:rsid w:val="00B06EC5"/>
    <w:rsid w:val="00B24142"/>
    <w:rsid w:val="00B31C5A"/>
    <w:rsid w:val="00B4285E"/>
    <w:rsid w:val="00B45ADD"/>
    <w:rsid w:val="00B547FF"/>
    <w:rsid w:val="00B61354"/>
    <w:rsid w:val="00B73CF3"/>
    <w:rsid w:val="00B74DF8"/>
    <w:rsid w:val="00B75A8A"/>
    <w:rsid w:val="00BA455F"/>
    <w:rsid w:val="00BF1C2F"/>
    <w:rsid w:val="00C02A4C"/>
    <w:rsid w:val="00C03926"/>
    <w:rsid w:val="00C07098"/>
    <w:rsid w:val="00C10562"/>
    <w:rsid w:val="00C22A29"/>
    <w:rsid w:val="00C25493"/>
    <w:rsid w:val="00C3695B"/>
    <w:rsid w:val="00C47192"/>
    <w:rsid w:val="00C62B7F"/>
    <w:rsid w:val="00C7303D"/>
    <w:rsid w:val="00C74BDE"/>
    <w:rsid w:val="00C76155"/>
    <w:rsid w:val="00C87ED3"/>
    <w:rsid w:val="00C9094E"/>
    <w:rsid w:val="00CC36DD"/>
    <w:rsid w:val="00CD4D95"/>
    <w:rsid w:val="00CD7010"/>
    <w:rsid w:val="00CE2ED3"/>
    <w:rsid w:val="00CF64ED"/>
    <w:rsid w:val="00D025E9"/>
    <w:rsid w:val="00D0550D"/>
    <w:rsid w:val="00D05E52"/>
    <w:rsid w:val="00D11278"/>
    <w:rsid w:val="00D1432F"/>
    <w:rsid w:val="00D27D83"/>
    <w:rsid w:val="00D30C4A"/>
    <w:rsid w:val="00D630EF"/>
    <w:rsid w:val="00D65D93"/>
    <w:rsid w:val="00D66B5E"/>
    <w:rsid w:val="00D931FB"/>
    <w:rsid w:val="00D96C4D"/>
    <w:rsid w:val="00DB6DCC"/>
    <w:rsid w:val="00DD1194"/>
    <w:rsid w:val="00DF39C6"/>
    <w:rsid w:val="00DF523B"/>
    <w:rsid w:val="00DF57CE"/>
    <w:rsid w:val="00E20D6C"/>
    <w:rsid w:val="00E4376E"/>
    <w:rsid w:val="00E56BDD"/>
    <w:rsid w:val="00E57400"/>
    <w:rsid w:val="00E70943"/>
    <w:rsid w:val="00E7700E"/>
    <w:rsid w:val="00E81941"/>
    <w:rsid w:val="00E9175F"/>
    <w:rsid w:val="00E93B5F"/>
    <w:rsid w:val="00EC0152"/>
    <w:rsid w:val="00EC3428"/>
    <w:rsid w:val="00EC4781"/>
    <w:rsid w:val="00ED6325"/>
    <w:rsid w:val="00EE289B"/>
    <w:rsid w:val="00EF7C60"/>
    <w:rsid w:val="00F010B4"/>
    <w:rsid w:val="00F14756"/>
    <w:rsid w:val="00F27B6B"/>
    <w:rsid w:val="00F361B9"/>
    <w:rsid w:val="00F76C0B"/>
    <w:rsid w:val="00F8220C"/>
    <w:rsid w:val="00F82373"/>
    <w:rsid w:val="00F91606"/>
    <w:rsid w:val="00FA374C"/>
    <w:rsid w:val="00FA377A"/>
    <w:rsid w:val="00FA41D0"/>
    <w:rsid w:val="00FB4F6B"/>
    <w:rsid w:val="00FD0944"/>
    <w:rsid w:val="00FD2DF4"/>
    <w:rsid w:val="00FD54F8"/>
    <w:rsid w:val="00FE1A66"/>
    <w:rsid w:val="00FF658A"/>
    <w:rsid w:val="00FF6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7CC58"/>
  <w15:docId w15:val="{26694473-1AF0-4B57-9C99-C3E73E409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32F"/>
    <w:pPr>
      <w:ind w:left="720"/>
      <w:contextualSpacing/>
    </w:pPr>
  </w:style>
  <w:style w:type="table" w:styleId="TableGrid">
    <w:name w:val="Table Grid"/>
    <w:basedOn w:val="TableNormal"/>
    <w:uiPriority w:val="59"/>
    <w:rsid w:val="005415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64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64ED"/>
  </w:style>
  <w:style w:type="paragraph" w:styleId="Footer">
    <w:name w:val="footer"/>
    <w:basedOn w:val="Normal"/>
    <w:link w:val="FooterChar"/>
    <w:uiPriority w:val="99"/>
    <w:unhideWhenUsed/>
    <w:rsid w:val="00CF64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64ED"/>
  </w:style>
  <w:style w:type="paragraph" w:styleId="NormalWeb">
    <w:name w:val="Normal (Web)"/>
    <w:basedOn w:val="Normal"/>
    <w:uiPriority w:val="99"/>
    <w:semiHidden/>
    <w:unhideWhenUsed/>
    <w:rsid w:val="00252FBE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semiHidden/>
    <w:rsid w:val="00C62B7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0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00E"/>
    <w:rPr>
      <w:rFonts w:ascii="Tahoma" w:hAnsi="Tahoma" w:cs="Tahoma"/>
      <w:sz w:val="16"/>
      <w:szCs w:val="16"/>
    </w:rPr>
  </w:style>
  <w:style w:type="paragraph" w:customStyle="1" w:styleId="PRQ">
    <w:name w:val="PRQ"/>
    <w:basedOn w:val="Normal"/>
    <w:autoRedefine/>
    <w:rsid w:val="00AA71D1"/>
    <w:pPr>
      <w:numPr>
        <w:numId w:val="1"/>
      </w:numPr>
    </w:pPr>
    <w:rPr>
      <w:rFonts w:ascii="Times New Roman" w:eastAsia="SimSun" w:hAnsi="Times New Roman" w:cs="Times New Roman"/>
      <w:iCs/>
      <w:sz w:val="24"/>
      <w:szCs w:val="24"/>
      <w:lang w:eastAsia="zh-CN"/>
    </w:rPr>
  </w:style>
  <w:style w:type="paragraph" w:customStyle="1" w:styleId="NormalText">
    <w:name w:val="Normal Text"/>
    <w:rsid w:val="002C70D3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3374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3374"/>
    <w:rPr>
      <w:rFonts w:ascii="Consolas" w:hAnsi="Consolas" w:cs="Consolas"/>
      <w:sz w:val="20"/>
      <w:szCs w:val="20"/>
    </w:rPr>
  </w:style>
  <w:style w:type="paragraph" w:customStyle="1" w:styleId="PRQN">
    <w:name w:val="PRQN"/>
    <w:basedOn w:val="PRQ"/>
    <w:rsid w:val="00623374"/>
    <w:pPr>
      <w:numPr>
        <w:numId w:val="0"/>
      </w:numPr>
    </w:pPr>
    <w:rPr>
      <w:rFonts w:ascii="Courier" w:eastAsia="Times New Roman" w:hAnsi="Courier"/>
      <w:iCs w:val="0"/>
      <w:szCs w:val="20"/>
      <w:lang w:eastAsia="en-US"/>
    </w:rPr>
  </w:style>
  <w:style w:type="paragraph" w:customStyle="1" w:styleId="PD">
    <w:name w:val="PD"/>
    <w:autoRedefine/>
    <w:rsid w:val="00623374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  <w:rPr>
      <w:rFonts w:ascii="Courier New" w:eastAsia="Times New Roman" w:hAnsi="Courier New" w:cs="Courier New"/>
      <w:b/>
      <w:i/>
      <w:color w:val="0000FF"/>
      <w:sz w:val="24"/>
      <w:szCs w:val="20"/>
    </w:rPr>
  </w:style>
  <w:style w:type="character" w:styleId="Strong">
    <w:name w:val="Strong"/>
    <w:basedOn w:val="DefaultParagraphFont"/>
    <w:uiPriority w:val="22"/>
    <w:qFormat/>
    <w:rsid w:val="008340EF"/>
    <w:rPr>
      <w:b/>
      <w:bCs/>
    </w:rPr>
  </w:style>
  <w:style w:type="character" w:customStyle="1" w:styleId="screenreader-only">
    <w:name w:val="screenreader-only"/>
    <w:basedOn w:val="DefaultParagraphFont"/>
    <w:rsid w:val="008340EF"/>
  </w:style>
  <w:style w:type="character" w:customStyle="1" w:styleId="fontstyle01">
    <w:name w:val="fontstyle01"/>
    <w:basedOn w:val="DefaultParagraphFont"/>
    <w:rsid w:val="0039027C"/>
    <w:rPr>
      <w:rFonts w:ascii="BemboStd-Bold-Identity-H" w:hAnsi="BemboStd-Bold-Identity-H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39027C"/>
    <w:rPr>
      <w:rFonts w:ascii="BemboStd-Identity-H" w:hAnsi="BemboStd-Identity-H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39027C"/>
    <w:rPr>
      <w:rFonts w:ascii="BemboStd-Italic-Identity-H" w:hAnsi="BemboStd-Italic-Identity-H" w:hint="default"/>
      <w:b w:val="0"/>
      <w:bCs w:val="0"/>
      <w:i/>
      <w:iCs/>
      <w:color w:val="00000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20D6C"/>
    <w:rPr>
      <w:i/>
      <w:iCs/>
    </w:rPr>
  </w:style>
  <w:style w:type="character" w:customStyle="1" w:styleId="instructurefileholder">
    <w:name w:val="instructure_file_holder"/>
    <w:basedOn w:val="DefaultParagraphFont"/>
    <w:rsid w:val="00E20D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2274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7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0924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53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30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2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99438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53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0177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120201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4266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405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384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506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275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33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520796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991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563867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2537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4259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3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6596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18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0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8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3072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1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0563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05258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649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1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5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3682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7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46929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0881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967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305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5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99802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401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89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71158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82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83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8978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809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250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52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1894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91382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90847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133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2852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403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30722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2</Pages>
  <Words>652</Words>
  <Characters>372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ngtao Chen</dc:creator>
  <cp:lastModifiedBy>Adomako, Ronald</cp:lastModifiedBy>
  <cp:revision>13</cp:revision>
  <cp:lastPrinted>2022-10-28T04:46:00Z</cp:lastPrinted>
  <dcterms:created xsi:type="dcterms:W3CDTF">2020-03-25T06:14:00Z</dcterms:created>
  <dcterms:modified xsi:type="dcterms:W3CDTF">2022-10-28T0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ae2ff56168ac8c928dcfbc4562130bd95d05d5177d7b9977e3b966c795405f</vt:lpwstr>
  </property>
</Properties>
</file>